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253F8" w14:textId="12D37AB0" w:rsidR="00650B49" w:rsidRDefault="00650B49" w:rsidP="00650B49">
      <w:pPr>
        <w:framePr w:hSpace="0" w:wrap="auto" w:vAnchor="margin" w:hAnchor="text" w:yAlign="inline"/>
      </w:pPr>
      <w:bookmarkStart w:id="0" w:name="_Hlk527119538"/>
    </w:p>
    <w:p w14:paraId="5709F55D" w14:textId="557C0B89" w:rsidR="00650B49" w:rsidRDefault="00650B49" w:rsidP="00650B49">
      <w:pPr>
        <w:framePr w:hSpace="0" w:wrap="auto" w:vAnchor="margin" w:hAnchor="text" w:yAlign="inline"/>
      </w:pPr>
    </w:p>
    <w:p w14:paraId="74EEFF3C" w14:textId="63E804B8" w:rsidR="00BA1E37" w:rsidRDefault="00BA1E37" w:rsidP="00650B49">
      <w:pPr>
        <w:framePr w:hSpace="0" w:wrap="auto" w:vAnchor="margin" w:hAnchor="text" w:yAlign="inline"/>
      </w:pPr>
    </w:p>
    <w:p w14:paraId="0FC2A187" w14:textId="77777777" w:rsidR="00BA1E37" w:rsidRPr="00A44492" w:rsidRDefault="00BA1E37" w:rsidP="00650B49">
      <w:pPr>
        <w:pStyle w:val="Balk1"/>
        <w:framePr w:hSpace="0" w:wrap="auto" w:vAnchor="margin" w:hAnchor="text" w:yAlign="inline"/>
      </w:pPr>
    </w:p>
    <w:p w14:paraId="38BB6DEB" w14:textId="77777777" w:rsidR="002209AA" w:rsidRPr="00A44492" w:rsidRDefault="00996A98" w:rsidP="00650B49">
      <w:pPr>
        <w:pStyle w:val="Balk1"/>
        <w:framePr w:hSpace="0" w:wrap="auto" w:vAnchor="margin" w:hAnchor="text" w:yAlign="inline"/>
      </w:pPr>
      <w:r w:rsidRPr="00A44492">
        <w:t xml:space="preserve">VAN </w:t>
      </w:r>
      <w:r w:rsidR="005D6DDC" w:rsidRPr="00A44492">
        <w:t>YÜZÜNCÜ YIL ÜNİVERSİTESİ</w:t>
      </w:r>
    </w:p>
    <w:p w14:paraId="09749ADA" w14:textId="77777777" w:rsidR="005D6DDC" w:rsidRPr="00A44492" w:rsidRDefault="005D6DDC" w:rsidP="00650B49">
      <w:pPr>
        <w:pStyle w:val="Balk1"/>
        <w:framePr w:hSpace="0" w:wrap="auto" w:vAnchor="margin" w:hAnchor="text" w:yAlign="inline"/>
      </w:pPr>
      <w:r w:rsidRPr="00A44492">
        <w:t>EĞİTİM FAKÜLTESİ</w:t>
      </w:r>
    </w:p>
    <w:p w14:paraId="596565CD" w14:textId="77777777" w:rsidR="005D6DDC" w:rsidRPr="00A44492" w:rsidRDefault="005D6DDC" w:rsidP="00650B49">
      <w:pPr>
        <w:pStyle w:val="Balk1"/>
        <w:framePr w:hSpace="0" w:wrap="auto" w:vAnchor="margin" w:hAnchor="text" w:yAlign="inline"/>
      </w:pPr>
      <w:r w:rsidRPr="00A44492">
        <w:t>FEN BİLGİSİ ÖĞRETMENLİĞİ</w:t>
      </w:r>
    </w:p>
    <w:p w14:paraId="21FF43B0" w14:textId="77777777" w:rsidR="00BA1E37" w:rsidRDefault="00BA1E37" w:rsidP="00650B49">
      <w:pPr>
        <w:framePr w:hSpace="0" w:wrap="auto" w:vAnchor="margin" w:hAnchor="text" w:yAlign="inline"/>
        <w:jc w:val="center"/>
      </w:pPr>
    </w:p>
    <w:p w14:paraId="58D48516" w14:textId="77777777" w:rsidR="00BA1E37" w:rsidRDefault="00BA1E37" w:rsidP="00650B49">
      <w:pPr>
        <w:framePr w:hSpace="0" w:wrap="auto" w:vAnchor="margin" w:hAnchor="text" w:yAlign="inline"/>
        <w:jc w:val="center"/>
      </w:pPr>
    </w:p>
    <w:p w14:paraId="6C028823" w14:textId="3204D166" w:rsidR="005D6DDC" w:rsidRPr="00A44492" w:rsidRDefault="005D6DDC" w:rsidP="00650B49">
      <w:pPr>
        <w:pStyle w:val="Balk2"/>
        <w:framePr w:hSpace="0" w:wrap="auto" w:vAnchor="margin" w:hAnchor="text" w:yAlign="inline"/>
      </w:pPr>
      <w:r w:rsidRPr="00A44492">
        <w:t>20</w:t>
      </w:r>
      <w:r w:rsidR="005E1F5D">
        <w:t>21</w:t>
      </w:r>
      <w:r w:rsidRPr="00A44492">
        <w:t>-20</w:t>
      </w:r>
      <w:r w:rsidR="005E1F5D">
        <w:t>22</w:t>
      </w:r>
      <w:r w:rsidRPr="00A44492">
        <w:t xml:space="preserve"> Güz Dönemi</w:t>
      </w:r>
    </w:p>
    <w:p w14:paraId="382D9D2D" w14:textId="77777777" w:rsidR="00BA1E37" w:rsidRPr="00A44492" w:rsidRDefault="00BA1E37" w:rsidP="00650B49">
      <w:pPr>
        <w:pStyle w:val="Balk2"/>
        <w:framePr w:hSpace="0" w:wrap="auto" w:vAnchor="margin" w:hAnchor="text" w:yAlign="inline"/>
      </w:pPr>
    </w:p>
    <w:p w14:paraId="48F3A7EE" w14:textId="7E957681" w:rsidR="005D6DDC" w:rsidRPr="00A44492" w:rsidRDefault="00240447" w:rsidP="00650B49">
      <w:pPr>
        <w:pStyle w:val="Balk2"/>
        <w:framePr w:hSpace="0" w:wrap="auto" w:vAnchor="margin" w:hAnchor="text" w:yAlign="inline"/>
      </w:pPr>
      <w:r>
        <w:t>Kimya</w:t>
      </w:r>
      <w:r w:rsidR="005D6DDC" w:rsidRPr="00A44492">
        <w:t xml:space="preserve"> I</w:t>
      </w:r>
      <w:r>
        <w:t xml:space="preserve"> Uygulama</w:t>
      </w:r>
      <w:r w:rsidR="005D6DDC" w:rsidRPr="00A44492">
        <w:t xml:space="preserve"> Dersi Deney </w:t>
      </w:r>
      <w:r>
        <w:t>Raporu</w:t>
      </w:r>
    </w:p>
    <w:p w14:paraId="467E3478" w14:textId="77777777" w:rsidR="00BA1E37" w:rsidRPr="00A44492" w:rsidRDefault="00BA1E37" w:rsidP="00650B49">
      <w:pPr>
        <w:pStyle w:val="Balk2"/>
        <w:framePr w:hSpace="0" w:wrap="auto" w:vAnchor="margin" w:hAnchor="text" w:yAlign="inline"/>
      </w:pPr>
    </w:p>
    <w:p w14:paraId="72AFC5B8" w14:textId="00872B97" w:rsidR="005D6DDC" w:rsidRPr="00A44492" w:rsidRDefault="00361896" w:rsidP="00650B49">
      <w:pPr>
        <w:pStyle w:val="Balk2"/>
        <w:framePr w:hSpace="0" w:wrap="auto" w:vAnchor="margin" w:hAnchor="text" w:yAlign="inline"/>
      </w:pPr>
      <w:r w:rsidRPr="00A44492">
        <w:t>Deney Konusu</w:t>
      </w:r>
      <w:r w:rsidR="005D6DDC" w:rsidRPr="00A44492">
        <w:t xml:space="preserve">: </w:t>
      </w:r>
    </w:p>
    <w:p w14:paraId="5C4113C9" w14:textId="77777777" w:rsidR="006A3DDC" w:rsidRDefault="006A3DDC" w:rsidP="00650B49">
      <w:pPr>
        <w:framePr w:hSpace="0" w:wrap="auto" w:vAnchor="margin" w:hAnchor="text" w:yAlign="inline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7229"/>
      </w:tblGrid>
      <w:tr w:rsidR="005D6DDC" w14:paraId="5E5D279D" w14:textId="77777777" w:rsidTr="006A3DDC">
        <w:tc>
          <w:tcPr>
            <w:tcW w:w="2972" w:type="dxa"/>
          </w:tcPr>
          <w:p w14:paraId="47A0EE3F" w14:textId="77777777" w:rsidR="005D6DDC" w:rsidRPr="00361896" w:rsidRDefault="005D6DDC" w:rsidP="00650B49">
            <w:pPr>
              <w:pStyle w:val="Balk3"/>
              <w:framePr w:hSpace="0" w:wrap="auto" w:vAnchor="margin" w:hAnchor="text" w:yAlign="inline"/>
              <w:outlineLvl w:val="2"/>
            </w:pPr>
            <w:r w:rsidRPr="00361896">
              <w:t>Sınıf/ Şube</w:t>
            </w:r>
          </w:p>
        </w:tc>
        <w:tc>
          <w:tcPr>
            <w:tcW w:w="7229" w:type="dxa"/>
          </w:tcPr>
          <w:p w14:paraId="03E0B3C4" w14:textId="008B49D2" w:rsidR="005D6DDC" w:rsidRPr="005D6DDC" w:rsidRDefault="005D6DDC" w:rsidP="00650B49">
            <w:pPr>
              <w:framePr w:hSpace="0" w:wrap="auto" w:vAnchor="margin" w:hAnchor="text" w:yAlign="inline"/>
            </w:pPr>
            <w:r w:rsidRPr="005D6DDC">
              <w:t>2</w:t>
            </w:r>
          </w:p>
        </w:tc>
      </w:tr>
      <w:tr w:rsidR="005D6DDC" w14:paraId="21EAF1B7" w14:textId="77777777" w:rsidTr="006A3DDC">
        <w:tc>
          <w:tcPr>
            <w:tcW w:w="2972" w:type="dxa"/>
          </w:tcPr>
          <w:p w14:paraId="36C5A1D4" w14:textId="77777777" w:rsidR="005D6DDC" w:rsidRPr="00A44492" w:rsidRDefault="005D6DDC" w:rsidP="00650B49">
            <w:pPr>
              <w:pStyle w:val="Balk3"/>
              <w:framePr w:hSpace="0" w:wrap="auto" w:vAnchor="margin" w:hAnchor="text" w:yAlign="inline"/>
              <w:outlineLvl w:val="2"/>
            </w:pPr>
            <w:proofErr w:type="gramStart"/>
            <w:r w:rsidRPr="00A44492">
              <w:t>Hafta -</w:t>
            </w:r>
            <w:proofErr w:type="gramEnd"/>
            <w:r w:rsidRPr="00A44492">
              <w:t xml:space="preserve"> Ders Tarihi</w:t>
            </w:r>
          </w:p>
        </w:tc>
        <w:tc>
          <w:tcPr>
            <w:tcW w:w="7229" w:type="dxa"/>
          </w:tcPr>
          <w:p w14:paraId="56DE1C27" w14:textId="77777777" w:rsidR="005D6DDC" w:rsidRPr="005D6DDC" w:rsidRDefault="00996A98" w:rsidP="00650B49">
            <w:pPr>
              <w:framePr w:hSpace="0" w:wrap="auto" w:vAnchor="margin" w:hAnchor="text" w:yAlign="inline"/>
            </w:pPr>
            <w:r>
              <w:t>X</w:t>
            </w:r>
            <w:r w:rsidR="005D6DDC" w:rsidRPr="005D6DDC">
              <w:t xml:space="preserve">. Hafta – </w:t>
            </w:r>
            <w:proofErr w:type="spellStart"/>
            <w:r>
              <w:t>GG</w:t>
            </w:r>
            <w:r w:rsidR="005D6DDC" w:rsidRPr="005D6DDC">
              <w:t>.</w:t>
            </w:r>
            <w:proofErr w:type="gramStart"/>
            <w:r>
              <w:t>AA</w:t>
            </w:r>
            <w:r w:rsidR="005D6DDC" w:rsidRPr="005D6DDC">
              <w:t>.</w:t>
            </w:r>
            <w:r>
              <w:t>YYYY</w:t>
            </w:r>
            <w:proofErr w:type="spellEnd"/>
            <w:proofErr w:type="gramEnd"/>
          </w:p>
        </w:tc>
      </w:tr>
      <w:tr w:rsidR="005D6DDC" w14:paraId="4C713616" w14:textId="77777777" w:rsidTr="006A3DDC">
        <w:tc>
          <w:tcPr>
            <w:tcW w:w="2972" w:type="dxa"/>
          </w:tcPr>
          <w:p w14:paraId="54F91FB0" w14:textId="1BC8C701" w:rsidR="006A3DDC" w:rsidRPr="006A3DDC" w:rsidRDefault="005D6DDC" w:rsidP="00650B49">
            <w:pPr>
              <w:pStyle w:val="Balk3"/>
              <w:framePr w:hSpace="0" w:wrap="auto" w:vAnchor="margin" w:hAnchor="text" w:yAlign="inline"/>
              <w:outlineLvl w:val="2"/>
            </w:pPr>
            <w:r w:rsidRPr="00361896">
              <w:t>Hazırlayan</w:t>
            </w:r>
          </w:p>
        </w:tc>
        <w:tc>
          <w:tcPr>
            <w:tcW w:w="7229" w:type="dxa"/>
          </w:tcPr>
          <w:p w14:paraId="744186F7" w14:textId="77777777" w:rsidR="005D6DDC" w:rsidRPr="005D6DDC" w:rsidRDefault="005D6DDC" w:rsidP="00650B49">
            <w:pPr>
              <w:pStyle w:val="ListeParagraf"/>
              <w:framePr w:hSpace="0" w:wrap="auto" w:vAnchor="margin" w:hAnchor="text" w:yAlign="inline"/>
              <w:ind w:left="0"/>
            </w:pPr>
            <w:r w:rsidRPr="005D6DDC">
              <w:t xml:space="preserve">Ad </w:t>
            </w:r>
            <w:proofErr w:type="spellStart"/>
            <w:r w:rsidRPr="005D6DDC">
              <w:t>SOYAD</w:t>
            </w:r>
            <w:proofErr w:type="spellEnd"/>
            <w:r w:rsidRPr="005D6DDC">
              <w:t xml:space="preserve"> – Öğrenci No</w:t>
            </w:r>
          </w:p>
          <w:p w14:paraId="68CCC8EA" w14:textId="77777777" w:rsidR="005D6DDC" w:rsidRDefault="005D6DDC" w:rsidP="00650B49">
            <w:pPr>
              <w:framePr w:hSpace="0" w:wrap="auto" w:vAnchor="margin" w:hAnchor="text" w:yAlign="inline"/>
            </w:pPr>
          </w:p>
          <w:p w14:paraId="1344AB6D" w14:textId="77777777" w:rsidR="005D6DDC" w:rsidRPr="005D6DDC" w:rsidRDefault="005D6DDC" w:rsidP="00650B49">
            <w:pPr>
              <w:framePr w:hSpace="0" w:wrap="auto" w:vAnchor="margin" w:hAnchor="text" w:yAlign="inline"/>
            </w:pPr>
          </w:p>
        </w:tc>
      </w:tr>
      <w:tr w:rsidR="00F502C1" w14:paraId="00018EB6" w14:textId="77777777" w:rsidTr="006A3DDC">
        <w:tc>
          <w:tcPr>
            <w:tcW w:w="2972" w:type="dxa"/>
          </w:tcPr>
          <w:p w14:paraId="1C853DDA" w14:textId="76593235" w:rsidR="00F502C1" w:rsidRPr="00361896" w:rsidRDefault="00F502C1" w:rsidP="00650B49">
            <w:pPr>
              <w:pStyle w:val="Balk3"/>
              <w:framePr w:hSpace="0" w:wrap="auto" w:vAnchor="margin" w:hAnchor="text" w:yAlign="inline"/>
              <w:outlineLvl w:val="2"/>
            </w:pPr>
            <w:r w:rsidRPr="00707161">
              <w:t xml:space="preserve">Deneyin Adı </w:t>
            </w:r>
            <w:r w:rsidRPr="00BA1E37">
              <w:t>(5 Puan)</w:t>
            </w:r>
          </w:p>
        </w:tc>
        <w:tc>
          <w:tcPr>
            <w:tcW w:w="7229" w:type="dxa"/>
          </w:tcPr>
          <w:p w14:paraId="3EA2A0DA" w14:textId="56E8092C" w:rsidR="00F502C1" w:rsidRPr="005D6DDC" w:rsidRDefault="00F502C1" w:rsidP="00650B49">
            <w:pPr>
              <w:pStyle w:val="ListeParagraf"/>
              <w:framePr w:hSpace="0" w:wrap="auto" w:vAnchor="margin" w:hAnchor="text" w:yAlign="inline"/>
              <w:ind w:left="0"/>
            </w:pPr>
            <w:r>
              <w:t>Deneyinizin adını kısaca yazınız.</w:t>
            </w:r>
          </w:p>
        </w:tc>
      </w:tr>
      <w:tr w:rsidR="00F502C1" w14:paraId="730DDDDC" w14:textId="77777777" w:rsidTr="006A3DDC">
        <w:tc>
          <w:tcPr>
            <w:tcW w:w="2972" w:type="dxa"/>
          </w:tcPr>
          <w:p w14:paraId="3ABA2E37" w14:textId="1EB4C8CF" w:rsidR="00F502C1" w:rsidRPr="00361896" w:rsidRDefault="00F502C1" w:rsidP="00650B49">
            <w:pPr>
              <w:pStyle w:val="Balk3"/>
              <w:framePr w:hSpace="0" w:wrap="auto" w:vAnchor="margin" w:hAnchor="text" w:yAlign="inline"/>
              <w:outlineLvl w:val="2"/>
            </w:pPr>
            <w:r w:rsidRPr="00707161">
              <w:t>Deneyin Amacı</w:t>
            </w:r>
            <w:r>
              <w:t xml:space="preserve"> </w:t>
            </w:r>
            <w:r w:rsidRPr="00BA1E37">
              <w:t>(10 Puan)</w:t>
            </w:r>
          </w:p>
        </w:tc>
        <w:tc>
          <w:tcPr>
            <w:tcW w:w="7229" w:type="dxa"/>
          </w:tcPr>
          <w:p w14:paraId="18886F4A" w14:textId="77777777" w:rsidR="00F502C1" w:rsidRDefault="00F502C1" w:rsidP="00650B49">
            <w:pPr>
              <w:framePr w:hSpace="0" w:wrap="auto" w:vAnchor="margin" w:hAnchor="text" w:yAlign="inline"/>
            </w:pPr>
            <w:r>
              <w:t xml:space="preserve">Bu </w:t>
            </w:r>
            <w:r w:rsidRPr="00A44492">
              <w:t xml:space="preserve">deneyin </w:t>
            </w:r>
            <w:r w:rsidRPr="00A44492">
              <w:rPr>
                <w:rStyle w:val="MetinChar"/>
              </w:rPr>
              <w:t>sonucunda neyi sınayacağız</w:t>
            </w:r>
            <w:r>
              <w:t>/gözlemleyeceğiz? Deneyinizi yapma amacınız nedir?</w:t>
            </w:r>
          </w:p>
          <w:p w14:paraId="4522254D" w14:textId="77777777" w:rsidR="00F502C1" w:rsidRDefault="00F502C1" w:rsidP="00650B49">
            <w:pPr>
              <w:framePr w:hSpace="0" w:wrap="auto" w:vAnchor="margin" w:hAnchor="text" w:yAlign="inline"/>
            </w:pPr>
          </w:p>
          <w:p w14:paraId="138BBE3D" w14:textId="77777777" w:rsidR="00F502C1" w:rsidRPr="005D6DDC" w:rsidRDefault="00F502C1" w:rsidP="00650B49">
            <w:pPr>
              <w:pStyle w:val="ListeParagraf"/>
              <w:framePr w:hSpace="0" w:wrap="auto" w:vAnchor="margin" w:hAnchor="text" w:yAlign="inline"/>
            </w:pPr>
          </w:p>
        </w:tc>
      </w:tr>
      <w:tr w:rsidR="00F502C1" w14:paraId="62855BB8" w14:textId="77777777" w:rsidTr="006A3DDC">
        <w:tc>
          <w:tcPr>
            <w:tcW w:w="2972" w:type="dxa"/>
          </w:tcPr>
          <w:p w14:paraId="45DAB856" w14:textId="49FDD663" w:rsidR="00F502C1" w:rsidRPr="00361896" w:rsidRDefault="00F502C1" w:rsidP="00650B49">
            <w:pPr>
              <w:pStyle w:val="Balk3"/>
              <w:framePr w:hSpace="0" w:wrap="auto" w:vAnchor="margin" w:hAnchor="text" w:yAlign="inline"/>
              <w:outlineLvl w:val="2"/>
            </w:pPr>
            <w:r w:rsidRPr="00707161">
              <w:t>Kullanılacak Malzeme / Gereçler</w:t>
            </w:r>
            <w:r>
              <w:t xml:space="preserve"> </w:t>
            </w:r>
            <w:r w:rsidRPr="000460F0">
              <w:t>(15 Puan)</w:t>
            </w:r>
          </w:p>
        </w:tc>
        <w:tc>
          <w:tcPr>
            <w:tcW w:w="7229" w:type="dxa"/>
          </w:tcPr>
          <w:p w14:paraId="2A165E85" w14:textId="77777777" w:rsidR="00F502C1" w:rsidRDefault="00F502C1" w:rsidP="00650B49">
            <w:pPr>
              <w:framePr w:hSpace="0" w:wrap="auto" w:vAnchor="margin" w:hAnchor="text" w:yAlign="inline"/>
            </w:pPr>
            <w:r>
              <w:t>Kullanılacak malzeme/gereçlerin doğru adı, miktarı, sayısını yazınız.</w:t>
            </w:r>
          </w:p>
          <w:p w14:paraId="3734E3E4" w14:textId="77777777" w:rsidR="00F502C1" w:rsidRDefault="00F502C1" w:rsidP="00650B49">
            <w:pPr>
              <w:framePr w:hSpace="0" w:wrap="auto" w:vAnchor="margin" w:hAnchor="text" w:yAlign="inline"/>
            </w:pPr>
          </w:p>
          <w:p w14:paraId="72DEA5A3" w14:textId="77777777" w:rsidR="00F502C1" w:rsidRPr="005D6DDC" w:rsidRDefault="00F502C1" w:rsidP="00650B49">
            <w:pPr>
              <w:pStyle w:val="ListeParagraf"/>
              <w:framePr w:hSpace="0" w:wrap="auto" w:vAnchor="margin" w:hAnchor="text" w:yAlign="inline"/>
            </w:pPr>
          </w:p>
        </w:tc>
      </w:tr>
    </w:tbl>
    <w:p w14:paraId="2E34BA64" w14:textId="44190536" w:rsidR="00650B49" w:rsidRDefault="00650B49" w:rsidP="00650B49">
      <w:pPr>
        <w:framePr w:hSpace="0" w:wrap="auto" w:vAnchor="margin" w:hAnchor="text" w:yAlign="inline"/>
      </w:pPr>
    </w:p>
    <w:p w14:paraId="0EE9B679" w14:textId="77777777" w:rsidR="00650B49" w:rsidRDefault="00650B49">
      <w:pPr>
        <w:framePr w:hSpace="0" w:wrap="auto" w:vAnchor="margin" w:hAnchor="text" w:yAlign="inline"/>
        <w:spacing w:after="160" w:line="259" w:lineRule="auto"/>
      </w:pPr>
      <w:r>
        <w:br w:type="page"/>
      </w:r>
    </w:p>
    <w:tbl>
      <w:tblPr>
        <w:tblStyle w:val="TabloKlavuzu"/>
        <w:tblpPr w:leftFromText="141" w:rightFromText="141" w:vertAnchor="page" w:horzAnchor="margin" w:tblpY="1021"/>
        <w:tblW w:w="5000" w:type="pct"/>
        <w:tblLook w:val="04A0" w:firstRow="1" w:lastRow="0" w:firstColumn="1" w:lastColumn="0" w:noHBand="0" w:noVBand="1"/>
      </w:tblPr>
      <w:tblGrid>
        <w:gridCol w:w="2332"/>
        <w:gridCol w:w="8124"/>
      </w:tblGrid>
      <w:tr w:rsidR="00650B49" w:rsidRPr="005D6DDC" w14:paraId="45785E27" w14:textId="77777777" w:rsidTr="001F73FB">
        <w:trPr>
          <w:trHeight w:val="612"/>
        </w:trPr>
        <w:tc>
          <w:tcPr>
            <w:tcW w:w="1115" w:type="pct"/>
          </w:tcPr>
          <w:p w14:paraId="3709E8DE" w14:textId="77777777" w:rsidR="00650B49" w:rsidRPr="00707161" w:rsidRDefault="00650B49" w:rsidP="001F73FB">
            <w:pPr>
              <w:pStyle w:val="Balk3"/>
              <w:framePr w:hSpace="0" w:wrap="auto" w:vAnchor="margin" w:hAnchor="text" w:yAlign="inline"/>
              <w:outlineLvl w:val="2"/>
            </w:pPr>
            <w:r w:rsidRPr="00707161">
              <w:lastRenderedPageBreak/>
              <w:t>Deneyin Yapılışı</w:t>
            </w:r>
            <w:r>
              <w:t xml:space="preserve"> </w:t>
            </w:r>
            <w:r w:rsidRPr="000460F0">
              <w:t>(</w:t>
            </w:r>
            <w:r>
              <w:t>25</w:t>
            </w:r>
            <w:r w:rsidRPr="000460F0">
              <w:t xml:space="preserve"> Puan)</w:t>
            </w:r>
          </w:p>
        </w:tc>
        <w:tc>
          <w:tcPr>
            <w:tcW w:w="3885" w:type="pct"/>
          </w:tcPr>
          <w:p w14:paraId="12376D3C" w14:textId="77777777" w:rsidR="00650B49" w:rsidRDefault="00650B49" w:rsidP="001F73FB">
            <w:pPr>
              <w:framePr w:hSpace="0" w:wrap="auto" w:vAnchor="margin" w:hAnchor="text" w:yAlign="inline"/>
            </w:pPr>
            <w:r>
              <w:t>Açık yönergeler ve maddeler halinde yazınız. Deney düzeneğine dair çizim, görsel ve çektiğiniz fotoğrafları ilgili yerlere ekleyiniz.</w:t>
            </w:r>
          </w:p>
          <w:p w14:paraId="73664F71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3702882E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772F165D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6479DCD4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32199259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1A10384D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7B4C9EE3" w14:textId="77777777" w:rsidR="00650B49" w:rsidRPr="005D6DDC" w:rsidRDefault="00650B49" w:rsidP="001F73FB">
            <w:pPr>
              <w:framePr w:hSpace="0" w:wrap="auto" w:vAnchor="margin" w:hAnchor="text" w:yAlign="inline"/>
            </w:pPr>
          </w:p>
        </w:tc>
      </w:tr>
      <w:tr w:rsidR="00650B49" w:rsidRPr="005D6DDC" w14:paraId="28504BF3" w14:textId="77777777" w:rsidTr="001F73FB">
        <w:trPr>
          <w:trHeight w:val="2225"/>
        </w:trPr>
        <w:tc>
          <w:tcPr>
            <w:tcW w:w="1115" w:type="pct"/>
          </w:tcPr>
          <w:p w14:paraId="35C0E964" w14:textId="77777777" w:rsidR="00650B49" w:rsidRPr="00707161" w:rsidRDefault="00650B49" w:rsidP="001F73FB">
            <w:pPr>
              <w:pStyle w:val="Balk3"/>
              <w:framePr w:hSpace="0" w:wrap="auto" w:vAnchor="margin" w:hAnchor="text" w:yAlign="inline"/>
              <w:outlineLvl w:val="2"/>
            </w:pPr>
            <w:r>
              <w:t xml:space="preserve">Deneyin Sonucu </w:t>
            </w:r>
            <w:r w:rsidRPr="000460F0">
              <w:t>(</w:t>
            </w:r>
            <w:r>
              <w:t>20</w:t>
            </w:r>
            <w:r w:rsidRPr="000460F0">
              <w:t xml:space="preserve"> Puan</w:t>
            </w:r>
            <w:r>
              <w:t>)</w:t>
            </w:r>
          </w:p>
        </w:tc>
        <w:tc>
          <w:tcPr>
            <w:tcW w:w="3885" w:type="pct"/>
          </w:tcPr>
          <w:p w14:paraId="44C67865" w14:textId="77777777" w:rsidR="00650B49" w:rsidRDefault="00650B49" w:rsidP="001F73FB">
            <w:pPr>
              <w:framePr w:hSpace="0" w:wrap="auto" w:vAnchor="margin" w:hAnchor="text" w:yAlign="inline"/>
            </w:pPr>
            <w:r>
              <w:t>Deneyiniz sonucunda beklenen sonuçları ve bu sonuçların karşılık geldiği teorik bilgiyi yazınız. Kısaca burada deneyden beklenen sonuçların nedenlerini ilgili kavramların teorik içeriğiyle açıklamanız beklenmektedir.</w:t>
            </w:r>
          </w:p>
          <w:p w14:paraId="0D059715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2A81B2AF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4CB0A3F0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2F8E0927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7701E446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1E9F39BB" w14:textId="77777777" w:rsidR="00650B49" w:rsidRDefault="00650B49" w:rsidP="001F73FB">
            <w:pPr>
              <w:framePr w:hSpace="0" w:wrap="auto" w:vAnchor="margin" w:hAnchor="text" w:yAlign="inline"/>
            </w:pPr>
          </w:p>
          <w:p w14:paraId="5D768EC7" w14:textId="77777777" w:rsidR="00650B49" w:rsidRPr="005D6DDC" w:rsidRDefault="00650B49" w:rsidP="001F73FB">
            <w:pPr>
              <w:framePr w:hSpace="0" w:wrap="auto" w:vAnchor="margin" w:hAnchor="text" w:yAlign="inline"/>
            </w:pPr>
          </w:p>
        </w:tc>
      </w:tr>
      <w:tr w:rsidR="00650B49" w:rsidRPr="005D6DDC" w14:paraId="3E042FCB" w14:textId="77777777" w:rsidTr="001F73FB">
        <w:trPr>
          <w:trHeight w:val="599"/>
        </w:trPr>
        <w:tc>
          <w:tcPr>
            <w:tcW w:w="1115" w:type="pct"/>
          </w:tcPr>
          <w:p w14:paraId="2B7E7315" w14:textId="77777777" w:rsidR="00650B49" w:rsidRDefault="00650B49" w:rsidP="001F73FB">
            <w:pPr>
              <w:pStyle w:val="Balk3"/>
              <w:framePr w:hSpace="0" w:wrap="auto" w:vAnchor="margin" w:hAnchor="text" w:yAlign="inline"/>
              <w:outlineLvl w:val="2"/>
            </w:pPr>
            <w:r>
              <w:t>Tartışma Soruları (15 Puan)</w:t>
            </w:r>
          </w:p>
          <w:p w14:paraId="2D11C33F" w14:textId="77777777" w:rsidR="00650B49" w:rsidRDefault="00650B49" w:rsidP="001F73FB">
            <w:pPr>
              <w:pStyle w:val="Balk3"/>
              <w:framePr w:hSpace="0" w:wrap="auto" w:vAnchor="margin" w:hAnchor="text" w:yAlign="inline"/>
              <w:outlineLvl w:val="2"/>
            </w:pPr>
          </w:p>
        </w:tc>
        <w:tc>
          <w:tcPr>
            <w:tcW w:w="3885" w:type="pct"/>
          </w:tcPr>
          <w:p w14:paraId="1D7C20D4" w14:textId="77777777" w:rsidR="00650B49" w:rsidRDefault="00650B49" w:rsidP="001F73FB">
            <w:pPr>
              <w:framePr w:hSpace="0" w:wrap="auto" w:vAnchor="margin" w:hAnchor="text" w:yAlign="inline"/>
            </w:pPr>
            <w:r>
              <w:t>Deneyinizle karşılık geldiği teorik bilgiyi bağdaştıran 3 adet açık uçlu soru yazınız. Sorularınızı kesin bir kısa cevap içerecek şekilde değil, sorgulamaya yönelten ifadelerle oluşturarak ve günlük yaşamla deneyin &amp; teorik bilginin bağlantısını irdeletecek düzeyde hazırlayınız. Hazırladığınız soruların cevaplarını grup içerisinde tartışarak bir sonraki derse geliniz.</w:t>
            </w:r>
          </w:p>
        </w:tc>
      </w:tr>
      <w:tr w:rsidR="00650B49" w:rsidRPr="005D6DDC" w14:paraId="35CB3C96" w14:textId="77777777" w:rsidTr="001F73FB">
        <w:trPr>
          <w:trHeight w:val="299"/>
        </w:trPr>
        <w:tc>
          <w:tcPr>
            <w:tcW w:w="1115" w:type="pct"/>
          </w:tcPr>
          <w:p w14:paraId="41AA633A" w14:textId="77777777" w:rsidR="00650B49" w:rsidRDefault="00650B49" w:rsidP="001F73FB">
            <w:pPr>
              <w:pStyle w:val="Balk3"/>
              <w:framePr w:hSpace="0" w:wrap="auto" w:vAnchor="margin" w:hAnchor="text" w:yAlign="inline"/>
              <w:outlineLvl w:val="2"/>
            </w:pPr>
            <w:r w:rsidRPr="00707161">
              <w:t>Kaynakça</w:t>
            </w:r>
            <w:r>
              <w:t xml:space="preserve"> </w:t>
            </w:r>
          </w:p>
          <w:p w14:paraId="40AD71CD" w14:textId="77777777" w:rsidR="00650B49" w:rsidRPr="00707161" w:rsidRDefault="00650B49" w:rsidP="001F73FB">
            <w:pPr>
              <w:pStyle w:val="Balk3"/>
              <w:framePr w:hSpace="0" w:wrap="auto" w:vAnchor="margin" w:hAnchor="text" w:yAlign="inline"/>
              <w:outlineLvl w:val="2"/>
            </w:pPr>
            <w:r w:rsidRPr="000460F0">
              <w:t>(10 Puan)</w:t>
            </w:r>
          </w:p>
        </w:tc>
        <w:tc>
          <w:tcPr>
            <w:tcW w:w="3885" w:type="pct"/>
          </w:tcPr>
          <w:p w14:paraId="58F3951F" w14:textId="77777777" w:rsidR="00650B49" w:rsidRDefault="00650B49" w:rsidP="001F73FB">
            <w:pPr>
              <w:framePr w:hSpace="0" w:wrap="auto" w:vAnchor="margin" w:hAnchor="text" w:yAlign="inline"/>
            </w:pPr>
            <w:r>
              <w:t>Güvenilir kaynaklardan yararlanınız, internet sitelerinin tam adresini, kitapların ise yazar, yayınevi ve basım yılı bilgilerini giriniz.</w:t>
            </w:r>
          </w:p>
          <w:p w14:paraId="13ACA353" w14:textId="77777777" w:rsidR="00650B49" w:rsidRPr="007638E4" w:rsidRDefault="00650B49" w:rsidP="001F73FB">
            <w:pPr>
              <w:framePr w:hSpace="0" w:wrap="auto" w:vAnchor="margin" w:hAnchor="text" w:yAlign="inline"/>
            </w:pPr>
            <w:r w:rsidRPr="00E15299">
              <w:t>Örnek;</w:t>
            </w:r>
            <w:r w:rsidRPr="00B90569">
              <w:rPr>
                <w:szCs w:val="24"/>
              </w:rPr>
              <w:br/>
            </w:r>
            <w:r w:rsidRPr="00B90569">
              <w:rPr>
                <w:rStyle w:val="fontstyle01"/>
                <w:sz w:val="28"/>
              </w:rPr>
              <w:t>Çok yazarlı kitap</w:t>
            </w:r>
            <w:r w:rsidRPr="00B90569">
              <w:rPr>
                <w:b/>
                <w:bCs/>
                <w:szCs w:val="24"/>
              </w:rPr>
              <w:br/>
            </w:r>
            <w:proofErr w:type="spellStart"/>
            <w:r w:rsidRPr="00B90569">
              <w:rPr>
                <w:rStyle w:val="fontstyle21"/>
                <w:sz w:val="28"/>
              </w:rPr>
              <w:t>Abisel</w:t>
            </w:r>
            <w:proofErr w:type="spellEnd"/>
            <w:r w:rsidRPr="00B90569">
              <w:rPr>
                <w:rStyle w:val="fontstyle21"/>
                <w:sz w:val="28"/>
              </w:rPr>
              <w:t xml:space="preserve">, N., Arslan, </w:t>
            </w:r>
            <w:proofErr w:type="spellStart"/>
            <w:r w:rsidRPr="00B90569">
              <w:rPr>
                <w:rStyle w:val="fontstyle21"/>
                <w:sz w:val="28"/>
              </w:rPr>
              <w:t>U.T</w:t>
            </w:r>
            <w:proofErr w:type="spellEnd"/>
            <w:r w:rsidRPr="00B90569">
              <w:rPr>
                <w:rStyle w:val="fontstyle21"/>
                <w:sz w:val="28"/>
              </w:rPr>
              <w:t xml:space="preserve">., </w:t>
            </w:r>
            <w:proofErr w:type="spellStart"/>
            <w:r w:rsidRPr="00B90569">
              <w:rPr>
                <w:rStyle w:val="fontstyle21"/>
                <w:sz w:val="28"/>
              </w:rPr>
              <w:t>Behçetoğulları</w:t>
            </w:r>
            <w:proofErr w:type="spellEnd"/>
            <w:r w:rsidRPr="00B90569">
              <w:rPr>
                <w:rStyle w:val="fontstyle21"/>
                <w:sz w:val="28"/>
              </w:rPr>
              <w:t xml:space="preserve">, P., </w:t>
            </w:r>
            <w:proofErr w:type="spellStart"/>
            <w:r w:rsidRPr="00B90569">
              <w:rPr>
                <w:rStyle w:val="fontstyle21"/>
                <w:sz w:val="28"/>
              </w:rPr>
              <w:t>Karadoğan</w:t>
            </w:r>
            <w:proofErr w:type="spellEnd"/>
            <w:r w:rsidRPr="00B90569">
              <w:rPr>
                <w:rStyle w:val="fontstyle21"/>
                <w:sz w:val="28"/>
              </w:rPr>
              <w:t xml:space="preserve">, A., Öztürk, </w:t>
            </w:r>
            <w:proofErr w:type="spellStart"/>
            <w:r w:rsidRPr="00B90569">
              <w:rPr>
                <w:rStyle w:val="fontstyle21"/>
                <w:sz w:val="28"/>
              </w:rPr>
              <w:t>S.R</w:t>
            </w:r>
            <w:proofErr w:type="spellEnd"/>
            <w:r w:rsidRPr="00B90569">
              <w:rPr>
                <w:rStyle w:val="fontstyle21"/>
                <w:sz w:val="28"/>
              </w:rPr>
              <w:t xml:space="preserve">. &amp; </w:t>
            </w:r>
            <w:proofErr w:type="spellStart"/>
            <w:r w:rsidRPr="00B90569">
              <w:rPr>
                <w:rStyle w:val="fontstyle21"/>
                <w:sz w:val="28"/>
              </w:rPr>
              <w:t>Ulusay</w:t>
            </w:r>
            <w:proofErr w:type="spellEnd"/>
            <w:r w:rsidRPr="00B90569">
              <w:rPr>
                <w:rStyle w:val="fontstyle21"/>
                <w:sz w:val="28"/>
              </w:rPr>
              <w:t>, N.</w:t>
            </w:r>
            <w:r w:rsidRPr="00B90569">
              <w:rPr>
                <w:szCs w:val="24"/>
              </w:rPr>
              <w:br/>
            </w:r>
            <w:r w:rsidRPr="00B90569">
              <w:rPr>
                <w:rStyle w:val="fontstyle21"/>
                <w:sz w:val="28"/>
              </w:rPr>
              <w:t xml:space="preserve">(2005). </w:t>
            </w:r>
            <w:r w:rsidRPr="00B90569">
              <w:rPr>
                <w:rStyle w:val="fontstyle31"/>
                <w:sz w:val="28"/>
              </w:rPr>
              <w:t>Çok Tuhaf Çok Tanıdık</w:t>
            </w:r>
            <w:r w:rsidRPr="00B90569">
              <w:rPr>
                <w:rStyle w:val="fontstyle21"/>
                <w:sz w:val="28"/>
              </w:rPr>
              <w:t>. İstanbul: Metis.</w:t>
            </w:r>
            <w:r w:rsidRPr="00B90569">
              <w:rPr>
                <w:szCs w:val="24"/>
              </w:rPr>
              <w:br/>
            </w:r>
            <w:r w:rsidRPr="00B90569">
              <w:rPr>
                <w:b/>
                <w:bCs/>
                <w:szCs w:val="24"/>
              </w:rPr>
              <w:t>Elektronik kaynaklar</w:t>
            </w:r>
            <w:r w:rsidRPr="00B90569">
              <w:rPr>
                <w:b/>
                <w:bCs/>
                <w:szCs w:val="24"/>
              </w:rPr>
              <w:br/>
            </w:r>
            <w:r w:rsidRPr="00B90569">
              <w:rPr>
                <w:szCs w:val="24"/>
              </w:rPr>
              <w:t xml:space="preserve">Dr. </w:t>
            </w:r>
            <w:proofErr w:type="spellStart"/>
            <w:r w:rsidRPr="00B90569">
              <w:rPr>
                <w:szCs w:val="24"/>
              </w:rPr>
              <w:t>Abel</w:t>
            </w:r>
            <w:proofErr w:type="spellEnd"/>
            <w:r w:rsidRPr="00B90569">
              <w:rPr>
                <w:szCs w:val="24"/>
              </w:rPr>
              <w:t xml:space="preserve"> </w:t>
            </w:r>
            <w:proofErr w:type="spellStart"/>
            <w:r w:rsidRPr="00B90569">
              <w:rPr>
                <w:szCs w:val="24"/>
              </w:rPr>
              <w:t>Scribe</w:t>
            </w:r>
            <w:proofErr w:type="spellEnd"/>
            <w:r w:rsidRPr="00B90569">
              <w:rPr>
                <w:szCs w:val="24"/>
              </w:rPr>
              <w:t xml:space="preserve"> </w:t>
            </w:r>
            <w:proofErr w:type="spellStart"/>
            <w:r w:rsidRPr="00B90569">
              <w:rPr>
                <w:szCs w:val="24"/>
              </w:rPr>
              <w:t>PhD</w:t>
            </w:r>
            <w:proofErr w:type="spellEnd"/>
            <w:r w:rsidRPr="00B90569">
              <w:rPr>
                <w:szCs w:val="24"/>
              </w:rPr>
              <w:t xml:space="preserve">. (2006, 3 Ekim). </w:t>
            </w:r>
            <w:r w:rsidRPr="00B90569">
              <w:rPr>
                <w:i/>
                <w:iCs/>
                <w:szCs w:val="24"/>
              </w:rPr>
              <w:t xml:space="preserve">Dr. </w:t>
            </w:r>
            <w:proofErr w:type="spellStart"/>
            <w:r w:rsidRPr="00B90569">
              <w:rPr>
                <w:i/>
                <w:iCs/>
                <w:szCs w:val="24"/>
              </w:rPr>
              <w:t>Abel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Scribe’s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guides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to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research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writing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and</w:t>
            </w:r>
            <w:proofErr w:type="spellEnd"/>
            <w:r w:rsidRPr="00B90569">
              <w:rPr>
                <w:i/>
                <w:iCs/>
                <w:szCs w:val="24"/>
              </w:rPr>
              <w:t xml:space="preserve"> </w:t>
            </w:r>
            <w:proofErr w:type="spellStart"/>
            <w:r w:rsidRPr="00B90569">
              <w:rPr>
                <w:i/>
                <w:iCs/>
                <w:szCs w:val="24"/>
              </w:rPr>
              <w:t>style</w:t>
            </w:r>
            <w:proofErr w:type="spellEnd"/>
            <w:r w:rsidRPr="00B90569">
              <w:rPr>
                <w:i/>
                <w:iCs/>
                <w:szCs w:val="24"/>
              </w:rPr>
              <w:t>.</w:t>
            </w:r>
            <w:r w:rsidRPr="00B90569">
              <w:rPr>
                <w:i/>
                <w:iCs/>
                <w:szCs w:val="24"/>
              </w:rPr>
              <w:br/>
            </w:r>
            <w:r w:rsidRPr="00B90569">
              <w:rPr>
                <w:szCs w:val="24"/>
              </w:rPr>
              <w:t xml:space="preserve">Erişim tarihi: 31 Ekim 2006, </w:t>
            </w:r>
            <w:r w:rsidRPr="00B90569">
              <w:rPr>
                <w:color w:val="002060"/>
                <w:szCs w:val="24"/>
              </w:rPr>
              <w:t>http://www.docstyles.com/index.htm</w:t>
            </w:r>
          </w:p>
          <w:p w14:paraId="6102718E" w14:textId="77777777" w:rsidR="00650B49" w:rsidRPr="005D6DDC" w:rsidRDefault="00650B49" w:rsidP="001F73FB">
            <w:pPr>
              <w:framePr w:hSpace="0" w:wrap="auto" w:vAnchor="margin" w:hAnchor="text" w:yAlign="inline"/>
            </w:pPr>
          </w:p>
        </w:tc>
      </w:tr>
    </w:tbl>
    <w:p w14:paraId="343A854F" w14:textId="77777777" w:rsidR="005D6DDC" w:rsidRDefault="005D6DDC" w:rsidP="00650B49">
      <w:pPr>
        <w:framePr w:hSpace="0" w:wrap="auto" w:vAnchor="margin" w:hAnchor="text" w:yAlign="inline"/>
      </w:pPr>
    </w:p>
    <w:p w14:paraId="37DF6459" w14:textId="77777777" w:rsidR="005D6DDC" w:rsidRDefault="005D6DDC" w:rsidP="00650B49">
      <w:pPr>
        <w:framePr w:hSpace="0" w:wrap="auto" w:vAnchor="margin" w:hAnchor="text" w:yAlign="inline"/>
      </w:pPr>
    </w:p>
    <w:p w14:paraId="101971E4" w14:textId="77777777" w:rsidR="005D6DDC" w:rsidRDefault="005D6DDC" w:rsidP="00650B49">
      <w:pPr>
        <w:framePr w:hSpace="0" w:wrap="auto" w:vAnchor="margin" w:hAnchor="text" w:yAlign="inline"/>
      </w:pPr>
    </w:p>
    <w:p w14:paraId="3B32FD36" w14:textId="2393586A" w:rsidR="00BA1E37" w:rsidRDefault="00BA1E37" w:rsidP="00650B49">
      <w:pPr>
        <w:framePr w:hSpace="0" w:wrap="auto" w:vAnchor="margin" w:hAnchor="text" w:yAlign="inline"/>
      </w:pPr>
    </w:p>
    <w:p w14:paraId="2E28E21A" w14:textId="77777777" w:rsidR="00BA1E37" w:rsidRDefault="00BA1E37" w:rsidP="00650B49">
      <w:pPr>
        <w:framePr w:hSpace="0" w:wrap="auto" w:vAnchor="margin" w:hAnchor="text" w:yAlign="inline"/>
      </w:pPr>
    </w:p>
    <w:bookmarkEnd w:id="0"/>
    <w:p w14:paraId="0F156969" w14:textId="77777777" w:rsidR="005D6DDC" w:rsidRPr="005D6DDC" w:rsidRDefault="005D6DDC" w:rsidP="00650B49">
      <w:pPr>
        <w:framePr w:hSpace="0" w:wrap="auto" w:vAnchor="margin" w:hAnchor="text" w:yAlign="inline"/>
      </w:pPr>
    </w:p>
    <w:sectPr w:rsidR="005D6DDC" w:rsidRPr="005D6DDC" w:rsidSect="00BA1E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56E36"/>
    <w:multiLevelType w:val="hybridMultilevel"/>
    <w:tmpl w:val="CB364AC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ocumentProtection w:edit="trackedChange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I0tzQ2MLAwNjRX0lEKTi0uzszPAykwrAUADtE4DSwAAAA="/>
  </w:docVars>
  <w:rsids>
    <w:rsidRoot w:val="005D6DDC"/>
    <w:rsid w:val="000460F0"/>
    <w:rsid w:val="0010576C"/>
    <w:rsid w:val="0012002B"/>
    <w:rsid w:val="00132137"/>
    <w:rsid w:val="00195978"/>
    <w:rsid w:val="00240447"/>
    <w:rsid w:val="00252D8B"/>
    <w:rsid w:val="00323ED4"/>
    <w:rsid w:val="00361896"/>
    <w:rsid w:val="00401F03"/>
    <w:rsid w:val="00491F8E"/>
    <w:rsid w:val="004F1E31"/>
    <w:rsid w:val="005D6DDC"/>
    <w:rsid w:val="005E1F5D"/>
    <w:rsid w:val="006371FB"/>
    <w:rsid w:val="00650B49"/>
    <w:rsid w:val="006A3DDC"/>
    <w:rsid w:val="00706979"/>
    <w:rsid w:val="00707161"/>
    <w:rsid w:val="007638E4"/>
    <w:rsid w:val="00976BC1"/>
    <w:rsid w:val="00976D01"/>
    <w:rsid w:val="00996A98"/>
    <w:rsid w:val="00A13CF6"/>
    <w:rsid w:val="00A320CF"/>
    <w:rsid w:val="00A44492"/>
    <w:rsid w:val="00AA7DBD"/>
    <w:rsid w:val="00B90569"/>
    <w:rsid w:val="00BA1E37"/>
    <w:rsid w:val="00BE4432"/>
    <w:rsid w:val="00C54788"/>
    <w:rsid w:val="00E15299"/>
    <w:rsid w:val="00F502C1"/>
    <w:rsid w:val="00F83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453A7"/>
  <w15:chartTrackingRefBased/>
  <w15:docId w15:val="{B7A52EE5-050C-49D2-A104-0DA81A92B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92"/>
    <w:pPr>
      <w:framePr w:hSpace="141" w:wrap="around" w:vAnchor="page" w:hAnchor="margin" w:y="511"/>
      <w:spacing w:after="0" w:line="240" w:lineRule="auto"/>
    </w:pPr>
    <w:rPr>
      <w:rFonts w:ascii="Times New Roman" w:hAnsi="Times New Roman" w:cs="Times New Roman"/>
      <w:sz w:val="28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A44492"/>
    <w:pPr>
      <w:framePr w:wrap="around"/>
      <w:jc w:val="center"/>
      <w:outlineLvl w:val="0"/>
    </w:pPr>
    <w:rPr>
      <w:sz w:val="44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A44492"/>
    <w:pPr>
      <w:framePr w:wrap="around"/>
      <w:jc w:val="center"/>
      <w:outlineLvl w:val="1"/>
    </w:pPr>
    <w:rPr>
      <w:b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44492"/>
    <w:pPr>
      <w:framePr w:wrap="around"/>
      <w:outlineLvl w:val="2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A44492"/>
    <w:rPr>
      <w:rFonts w:ascii="Times New Roman" w:hAnsi="Times New Roman" w:cs="Times New Roman"/>
      <w:sz w:val="44"/>
    </w:rPr>
  </w:style>
  <w:style w:type="character" w:customStyle="1" w:styleId="Balk2Char">
    <w:name w:val="Başlık 2 Char"/>
    <w:basedOn w:val="VarsaylanParagrafYazTipi"/>
    <w:link w:val="Balk2"/>
    <w:uiPriority w:val="9"/>
    <w:rsid w:val="00A44492"/>
    <w:rPr>
      <w:rFonts w:ascii="Times New Roman" w:hAnsi="Times New Roman" w:cs="Times New Roman"/>
      <w:b/>
      <w:sz w:val="28"/>
    </w:rPr>
  </w:style>
  <w:style w:type="paragraph" w:customStyle="1" w:styleId="Metin">
    <w:name w:val="Metin"/>
    <w:basedOn w:val="Normal"/>
    <w:link w:val="MetinChar"/>
    <w:autoRedefine/>
    <w:qFormat/>
    <w:rsid w:val="00A44492"/>
    <w:pPr>
      <w:framePr w:wrap="around"/>
    </w:pPr>
  </w:style>
  <w:style w:type="character" w:customStyle="1" w:styleId="MetinChar">
    <w:name w:val="Metin Char"/>
    <w:basedOn w:val="VarsaylanParagrafYazTipi"/>
    <w:link w:val="Metin"/>
    <w:rsid w:val="00A44492"/>
    <w:rPr>
      <w:rFonts w:ascii="Times New Roman" w:hAnsi="Times New Roman" w:cs="Times New Roman"/>
      <w:sz w:val="28"/>
    </w:rPr>
  </w:style>
  <w:style w:type="table" w:styleId="TabloKlavuzu">
    <w:name w:val="Table Grid"/>
    <w:basedOn w:val="NormalTablo"/>
    <w:uiPriority w:val="39"/>
    <w:rsid w:val="005D6D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rsid w:val="005D6DDC"/>
    <w:pPr>
      <w:framePr w:wrap="around"/>
      <w:ind w:left="720"/>
      <w:contextualSpacing/>
    </w:pPr>
  </w:style>
  <w:style w:type="character" w:customStyle="1" w:styleId="fontstyle01">
    <w:name w:val="fontstyle01"/>
    <w:basedOn w:val="VarsaylanParagrafYazTipi"/>
    <w:rsid w:val="00E15299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E15299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E15299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Balk3Char">
    <w:name w:val="Başlık 3 Char"/>
    <w:basedOn w:val="VarsaylanParagrafYazTipi"/>
    <w:link w:val="Balk3"/>
    <w:uiPriority w:val="9"/>
    <w:rsid w:val="00A44492"/>
    <w:rPr>
      <w:rFonts w:ascii="Times New Roman" w:hAnsi="Times New Roman" w:cs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1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DURUKAN</dc:creator>
  <cp:keywords/>
  <dc:description/>
  <cp:lastModifiedBy>ALPER DURUKAN</cp:lastModifiedBy>
  <cp:revision>4</cp:revision>
  <dcterms:created xsi:type="dcterms:W3CDTF">2021-10-15T11:47:00Z</dcterms:created>
  <dcterms:modified xsi:type="dcterms:W3CDTF">2021-10-15T11:55:00Z</dcterms:modified>
</cp:coreProperties>
</file>